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9BF1C" w14:textId="77777777" w:rsidR="0078677C" w:rsidRPr="004C7B41" w:rsidRDefault="0078677C" w:rsidP="008F48BB">
      <w:pPr>
        <w:pStyle w:val="Heading1"/>
        <w:spacing w:before="78" w:line="360" w:lineRule="auto"/>
        <w:ind w:left="3191" w:firstLine="409"/>
        <w:rPr>
          <w:rFonts w:ascii="Calibri" w:hAnsi="Calibri" w:cs="Calibri"/>
          <w:sz w:val="24"/>
          <w:szCs w:val="24"/>
        </w:rPr>
      </w:pPr>
      <w:r w:rsidRPr="004C7B41">
        <w:rPr>
          <w:rFonts w:ascii="Calibri" w:hAnsi="Calibri" w:cs="Calibri"/>
          <w:sz w:val="24"/>
          <w:szCs w:val="24"/>
        </w:rPr>
        <w:t>NM2207</w:t>
      </w:r>
    </w:p>
    <w:p w14:paraId="03754222" w14:textId="555B8FF8" w:rsidR="0078677C" w:rsidRDefault="0078677C" w:rsidP="008F48BB">
      <w:pPr>
        <w:spacing w:line="360" w:lineRule="auto"/>
        <w:ind w:left="3600" w:right="3654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ession 0</w:t>
      </w:r>
      <w:r w:rsidR="00607E33">
        <w:rPr>
          <w:rFonts w:ascii="Calibri" w:hAnsi="Calibri" w:cs="Calibri"/>
          <w:sz w:val="24"/>
          <w:szCs w:val="24"/>
        </w:rPr>
        <w:t>9</w:t>
      </w:r>
      <w:r>
        <w:rPr>
          <w:rFonts w:ascii="Calibri" w:hAnsi="Calibri" w:cs="Calibri"/>
          <w:sz w:val="24"/>
          <w:szCs w:val="24"/>
        </w:rPr>
        <w:t xml:space="preserve"> Challenges</w:t>
      </w:r>
    </w:p>
    <w:p w14:paraId="4476C53A" w14:textId="77777777" w:rsidR="0078677C" w:rsidRDefault="0078677C" w:rsidP="008F48BB">
      <w:pPr>
        <w:pStyle w:val="Title"/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1B7928BA" w14:textId="77777777" w:rsidR="0078677C" w:rsidRPr="00AA6F2F" w:rsidRDefault="0078677C" w:rsidP="008F48BB">
      <w:pPr>
        <w:spacing w:before="290" w:line="360" w:lineRule="auto"/>
        <w:ind w:right="745"/>
        <w:rPr>
          <w:rFonts w:ascii="Calibri" w:hAnsi="Calibri" w:cs="Calibri"/>
          <w:b/>
          <w:sz w:val="24"/>
          <w:szCs w:val="24"/>
        </w:rPr>
      </w:pPr>
      <w:r w:rsidRPr="00AA6F2F">
        <w:rPr>
          <w:rFonts w:ascii="Calibri" w:hAnsi="Calibri" w:cs="Calibri"/>
          <w:bCs/>
          <w:sz w:val="24"/>
          <w:szCs w:val="24"/>
        </w:rPr>
        <w:t xml:space="preserve">Before attempting the challenges, you are expected to have watched and coded along with the Lecture videos. A tutorial is meant to practice the skills presented in the video </w:t>
      </w:r>
      <w:r>
        <w:rPr>
          <w:rFonts w:ascii="Calibri" w:hAnsi="Calibri" w:cs="Calibri"/>
          <w:bCs/>
          <w:sz w:val="24"/>
          <w:szCs w:val="24"/>
        </w:rPr>
        <w:t xml:space="preserve">lecture, </w:t>
      </w:r>
      <w:r w:rsidRPr="00AA6F2F">
        <w:rPr>
          <w:rFonts w:ascii="Calibri" w:hAnsi="Calibri" w:cs="Calibri"/>
          <w:bCs/>
          <w:sz w:val="24"/>
          <w:szCs w:val="24"/>
        </w:rPr>
        <w:t xml:space="preserve">and show you more applications of it. Tutors will </w:t>
      </w:r>
      <w:r>
        <w:rPr>
          <w:rFonts w:ascii="Calibri" w:hAnsi="Calibri" w:cs="Calibri"/>
          <w:bCs/>
          <w:sz w:val="24"/>
          <w:szCs w:val="24"/>
        </w:rPr>
        <w:t>explain</w:t>
      </w:r>
      <w:r w:rsidRPr="00AA6F2F">
        <w:rPr>
          <w:rFonts w:ascii="Calibri" w:hAnsi="Calibri" w:cs="Calibri"/>
          <w:bCs/>
          <w:sz w:val="24"/>
          <w:szCs w:val="24"/>
        </w:rPr>
        <w:t xml:space="preserve"> the challenges and answer the questions you may have</w:t>
      </w:r>
      <w:r w:rsidRPr="00AA6F2F">
        <w:rPr>
          <w:rFonts w:ascii="Calibri" w:hAnsi="Calibri" w:cs="Calibri"/>
          <w:b/>
          <w:sz w:val="24"/>
          <w:szCs w:val="24"/>
        </w:rPr>
        <w:t>.</w:t>
      </w:r>
    </w:p>
    <w:p w14:paraId="121C1534" w14:textId="77777777" w:rsidR="0078677C" w:rsidRPr="00AA6F2F" w:rsidRDefault="0078677C" w:rsidP="008F48BB">
      <w:pPr>
        <w:tabs>
          <w:tab w:val="left" w:pos="799"/>
          <w:tab w:val="left" w:pos="800"/>
        </w:tabs>
        <w:spacing w:before="3" w:line="360" w:lineRule="auto"/>
        <w:rPr>
          <w:rFonts w:ascii="Calibri" w:hAnsi="Calibri" w:cs="Calibri"/>
          <w:sz w:val="24"/>
          <w:szCs w:val="24"/>
        </w:rPr>
      </w:pPr>
    </w:p>
    <w:p w14:paraId="5A66371E" w14:textId="77777777" w:rsidR="0078677C" w:rsidRPr="00953E42" w:rsidRDefault="0078677C" w:rsidP="008F48BB">
      <w:pPr>
        <w:tabs>
          <w:tab w:val="left" w:pos="799"/>
          <w:tab w:val="left" w:pos="800"/>
        </w:tabs>
        <w:spacing w:before="3" w:line="360" w:lineRule="auto"/>
        <w:rPr>
          <w:rFonts w:ascii="Calibri" w:hAnsi="Calibri" w:cs="Calibri"/>
          <w:b/>
          <w:bCs/>
          <w:sz w:val="24"/>
          <w:szCs w:val="24"/>
        </w:rPr>
      </w:pPr>
      <w:r w:rsidRPr="00F771BA">
        <w:rPr>
          <w:rFonts w:ascii="Calibri" w:hAnsi="Calibri" w:cs="Calibri"/>
          <w:b/>
          <w:bCs/>
          <w:sz w:val="24"/>
          <w:szCs w:val="24"/>
        </w:rPr>
        <w:t>The challenges are due to be completed at the end of class each week for full credit which is also attendance. Submitting by midnight of the same day (</w:t>
      </w:r>
      <w:proofErr w:type="spellStart"/>
      <w:r w:rsidRPr="00F771BA">
        <w:rPr>
          <w:rFonts w:ascii="Calibri" w:hAnsi="Calibri" w:cs="Calibri"/>
          <w:b/>
          <w:bCs/>
          <w:sz w:val="24"/>
          <w:szCs w:val="24"/>
        </w:rPr>
        <w:t>ie</w:t>
      </w:r>
      <w:proofErr w:type="spellEnd"/>
      <w:r w:rsidRPr="00F771BA">
        <w:rPr>
          <w:rFonts w:ascii="Calibri" w:hAnsi="Calibri" w:cs="Calibri"/>
          <w:b/>
          <w:bCs/>
          <w:sz w:val="24"/>
          <w:szCs w:val="24"/>
        </w:rPr>
        <w:t xml:space="preserve"> Thursday night) accounts for half the credit.</w:t>
      </w:r>
    </w:p>
    <w:p w14:paraId="1E5D61D4" w14:textId="77777777" w:rsidR="0078677C" w:rsidRDefault="0078677C" w:rsidP="008F48BB">
      <w:pPr>
        <w:pStyle w:val="Heading1"/>
        <w:spacing w:before="232" w:line="360" w:lineRule="auto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Overview of what we will do today:</w:t>
      </w:r>
    </w:p>
    <w:p w14:paraId="65DE500D" w14:textId="77777777" w:rsidR="00F91B53" w:rsidRDefault="00F91B53" w:rsidP="008F48BB">
      <w:pPr>
        <w:pStyle w:val="BodyText"/>
        <w:numPr>
          <w:ilvl w:val="0"/>
          <w:numId w:val="1"/>
        </w:numPr>
        <w:spacing w:line="360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plore the model view controller logic</w:t>
      </w:r>
    </w:p>
    <w:p w14:paraId="7B6B0BD6" w14:textId="39276BFD" w:rsidR="0078677C" w:rsidRDefault="00F91B53" w:rsidP="008F48BB">
      <w:pPr>
        <w:pStyle w:val="BodyText"/>
        <w:numPr>
          <w:ilvl w:val="0"/>
          <w:numId w:val="1"/>
        </w:numPr>
        <w:spacing w:line="360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actice using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setInterval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8669470" w14:textId="067777B8" w:rsidR="00F91B53" w:rsidRDefault="00F91B53" w:rsidP="008F48BB">
      <w:pPr>
        <w:pStyle w:val="BodyText"/>
        <w:numPr>
          <w:ilvl w:val="0"/>
          <w:numId w:val="1"/>
        </w:numPr>
        <w:spacing w:line="360" w:lineRule="auto"/>
        <w:ind w:right="1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actice creating new objects at each interval</w:t>
      </w:r>
    </w:p>
    <w:p w14:paraId="6377C03D" w14:textId="77777777" w:rsidR="0078677C" w:rsidRPr="006C2FBC" w:rsidRDefault="0078677C" w:rsidP="008F48BB">
      <w:pPr>
        <w:pStyle w:val="BodyText"/>
        <w:pBdr>
          <w:bottom w:val="single" w:sz="12" w:space="1" w:color="auto"/>
        </w:pBdr>
        <w:spacing w:line="360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3A7919E6" w14:textId="2D34ED4B" w:rsidR="00DC7BC7" w:rsidRDefault="00DC7BC7" w:rsidP="008F48BB">
      <w:pPr>
        <w:spacing w:line="360" w:lineRule="auto"/>
      </w:pPr>
    </w:p>
    <w:p w14:paraId="73F8421F" w14:textId="2E03973A" w:rsidR="0078677C" w:rsidRPr="00953E42" w:rsidRDefault="0078677C" w:rsidP="008F48BB">
      <w:pPr>
        <w:pStyle w:val="BodyText"/>
        <w:spacing w:line="360" w:lineRule="auto"/>
        <w:ind w:left="120" w:right="160" w:firstLine="0"/>
        <w:jc w:val="center"/>
        <w:rPr>
          <w:rFonts w:asciiTheme="minorHAnsi" w:hAnsiTheme="minorHAnsi" w:cstheme="minorHAnsi"/>
          <w:b/>
          <w:bCs/>
          <w:sz w:val="24"/>
          <w:szCs w:val="24"/>
        </w:rPr>
      </w:pPr>
      <w:r w:rsidRPr="00953E42">
        <w:rPr>
          <w:rFonts w:asciiTheme="minorHAnsi" w:hAnsiTheme="minorHAnsi" w:cstheme="minorHAnsi"/>
          <w:b/>
          <w:bCs/>
          <w:sz w:val="24"/>
          <w:szCs w:val="24"/>
        </w:rPr>
        <w:t>Part 1</w:t>
      </w:r>
      <w:r w:rsidR="00BE06E5">
        <w:rPr>
          <w:rFonts w:asciiTheme="minorHAnsi" w:hAnsiTheme="minorHAnsi" w:cstheme="minorHAnsi"/>
          <w:b/>
          <w:bCs/>
          <w:sz w:val="24"/>
          <w:szCs w:val="24"/>
        </w:rPr>
        <w:t xml:space="preserve"> (40 minutes)</w:t>
      </w:r>
    </w:p>
    <w:p w14:paraId="160D8611" w14:textId="77777777" w:rsidR="0078677C" w:rsidRDefault="0078677C" w:rsidP="008F48BB">
      <w:pPr>
        <w:pStyle w:val="BodyText"/>
        <w:spacing w:line="360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1FDCF5BF" w14:textId="77777777" w:rsidR="0078677C" w:rsidRDefault="0078677C" w:rsidP="008F48BB">
      <w:pPr>
        <w:pStyle w:val="BodyText"/>
        <w:spacing w:line="360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  <w:r w:rsidRPr="00953E42">
        <w:rPr>
          <w:rFonts w:asciiTheme="minorHAnsi" w:hAnsiTheme="minorHAnsi" w:cstheme="minorHAnsi"/>
          <w:b/>
          <w:bCs/>
          <w:sz w:val="24"/>
          <w:szCs w:val="24"/>
        </w:rPr>
        <w:t>Summary of learnings</w:t>
      </w:r>
    </w:p>
    <w:p w14:paraId="0E0D1C31" w14:textId="185A0BF0" w:rsidR="0078677C" w:rsidRDefault="0078677C" w:rsidP="008F48BB">
      <w:pPr>
        <w:pStyle w:val="BodyText"/>
        <w:numPr>
          <w:ilvl w:val="0"/>
          <w:numId w:val="2"/>
        </w:numPr>
        <w:spacing w:before="12" w:line="360" w:lineRule="auto"/>
        <w:ind w:right="468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Revising </w:t>
      </w:r>
      <w:r w:rsidR="00A02414">
        <w:rPr>
          <w:rFonts w:asciiTheme="minorHAnsi" w:hAnsiTheme="minorHAnsi" w:cstheme="minorHAnsi"/>
          <w:sz w:val="24"/>
          <w:szCs w:val="24"/>
        </w:rPr>
        <w:t>model view controller logic</w:t>
      </w:r>
    </w:p>
    <w:p w14:paraId="5188A65E" w14:textId="396000E1" w:rsidR="00A02414" w:rsidRPr="0078677C" w:rsidRDefault="00A02414" w:rsidP="008F48BB">
      <w:pPr>
        <w:pStyle w:val="BodyText"/>
        <w:numPr>
          <w:ilvl w:val="0"/>
          <w:numId w:val="2"/>
        </w:numPr>
        <w:spacing w:before="12" w:line="360" w:lineRule="auto"/>
        <w:ind w:right="468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mpleting an update function</w:t>
      </w:r>
    </w:p>
    <w:p w14:paraId="038E40C4" w14:textId="77777777" w:rsidR="0078677C" w:rsidRDefault="0078677C" w:rsidP="008F48BB">
      <w:pPr>
        <w:pStyle w:val="BodyText"/>
        <w:spacing w:line="360" w:lineRule="auto"/>
        <w:ind w:left="120" w:right="160" w:firstLine="0"/>
        <w:rPr>
          <w:rFonts w:asciiTheme="minorHAnsi" w:hAnsiTheme="minorHAnsi" w:cstheme="minorHAnsi"/>
          <w:b/>
          <w:bCs/>
          <w:sz w:val="24"/>
          <w:szCs w:val="24"/>
        </w:rPr>
      </w:pPr>
    </w:p>
    <w:p w14:paraId="03574067" w14:textId="601A7B08" w:rsidR="0078677C" w:rsidRPr="007C4FDA" w:rsidRDefault="0078677C" w:rsidP="008F48BB">
      <w:pPr>
        <w:pStyle w:val="BodyText"/>
        <w:spacing w:line="360" w:lineRule="auto"/>
        <w:ind w:right="160" w:firstLine="0"/>
        <w:rPr>
          <w:rFonts w:asciiTheme="minorHAnsi" w:hAnsiTheme="minorHAnsi" w:cstheme="minorHAnsi"/>
          <w:b/>
          <w:bCs/>
          <w:sz w:val="24"/>
          <w:szCs w:val="24"/>
        </w:rPr>
      </w:pPr>
      <w:r w:rsidRPr="006D208F">
        <w:rPr>
          <w:rFonts w:asciiTheme="minorHAnsi" w:hAnsiTheme="minorHAnsi" w:cstheme="minorHAnsi"/>
          <w:b/>
          <w:bCs/>
          <w:sz w:val="24"/>
          <w:szCs w:val="24"/>
        </w:rPr>
        <w:t>Warm up (</w:t>
      </w:r>
      <w:r w:rsidR="008A60D9">
        <w:rPr>
          <w:rFonts w:asciiTheme="minorHAnsi" w:hAnsiTheme="minorHAnsi" w:cstheme="minorHAnsi"/>
          <w:b/>
          <w:bCs/>
          <w:sz w:val="24"/>
          <w:szCs w:val="24"/>
        </w:rPr>
        <w:t>40</w:t>
      </w:r>
      <w:r w:rsidRPr="006D208F">
        <w:rPr>
          <w:rFonts w:asciiTheme="minorHAnsi" w:hAnsiTheme="minorHAnsi" w:cstheme="minorHAnsi"/>
          <w:b/>
          <w:bCs/>
          <w:sz w:val="24"/>
          <w:szCs w:val="24"/>
        </w:rPr>
        <w:t xml:space="preserve"> minutes)</w:t>
      </w:r>
    </w:p>
    <w:p w14:paraId="454E4E70" w14:textId="77777777" w:rsidR="0078677C" w:rsidRPr="0078677C" w:rsidRDefault="0078677C" w:rsidP="008F48BB">
      <w:pPr>
        <w:pStyle w:val="BodyText"/>
        <w:spacing w:line="360" w:lineRule="auto"/>
        <w:ind w:left="120" w:right="160" w:firstLine="0"/>
        <w:rPr>
          <w:rFonts w:asciiTheme="majorHAnsi" w:hAnsiTheme="majorHAnsi" w:cstheme="majorHAnsi"/>
          <w:sz w:val="24"/>
          <w:szCs w:val="24"/>
        </w:rPr>
      </w:pPr>
    </w:p>
    <w:p w14:paraId="519C5529" w14:textId="77777777" w:rsidR="00A02414" w:rsidRDefault="0078677C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78677C">
        <w:rPr>
          <w:rFonts w:asciiTheme="majorHAnsi" w:hAnsiTheme="majorHAnsi" w:cstheme="majorHAnsi"/>
          <w:sz w:val="24"/>
          <w:szCs w:val="24"/>
        </w:rPr>
        <w:t>The Overall Goal of this task set is to</w:t>
      </w:r>
      <w:r w:rsidR="00A02414">
        <w:rPr>
          <w:rFonts w:asciiTheme="majorHAnsi" w:hAnsiTheme="majorHAnsi" w:cstheme="majorHAnsi"/>
          <w:sz w:val="24"/>
          <w:szCs w:val="24"/>
        </w:rPr>
        <w:t xml:space="preserve"> explore the code and answer some questions. </w:t>
      </w:r>
    </w:p>
    <w:p w14:paraId="59B89C70" w14:textId="6B436729" w:rsidR="00A02414" w:rsidRPr="00AA365B" w:rsidRDefault="00A02414" w:rsidP="00AA365B">
      <w:pPr>
        <w:pStyle w:val="ListParagraph"/>
        <w:numPr>
          <w:ilvl w:val="1"/>
          <w:numId w:val="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AA365B">
        <w:rPr>
          <w:rFonts w:asciiTheme="majorHAnsi" w:hAnsiTheme="majorHAnsi" w:cstheme="majorHAnsi"/>
          <w:sz w:val="24"/>
          <w:szCs w:val="24"/>
        </w:rPr>
        <w:t>Watch the video</w:t>
      </w:r>
    </w:p>
    <w:p w14:paraId="4BC31EC4" w14:textId="4921F427" w:rsidR="00A02414" w:rsidRPr="00AA365B" w:rsidRDefault="00A02414" w:rsidP="00AA365B">
      <w:pPr>
        <w:pStyle w:val="ListParagraph"/>
        <w:numPr>
          <w:ilvl w:val="1"/>
          <w:numId w:val="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AA365B">
        <w:rPr>
          <w:rFonts w:asciiTheme="majorHAnsi" w:hAnsiTheme="majorHAnsi" w:cstheme="majorHAnsi"/>
          <w:sz w:val="24"/>
          <w:szCs w:val="24"/>
        </w:rPr>
        <w:t>Answer the following questions as (a) a description based on what you saw in the video, and (b) function names based on your exploration of code:</w:t>
      </w:r>
    </w:p>
    <w:p w14:paraId="28FFFCFF" w14:textId="773EFD7F" w:rsidR="00A02414" w:rsidRDefault="0005405E" w:rsidP="00A02414">
      <w:pPr>
        <w:pStyle w:val="ListParagraph"/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lastRenderedPageBreak/>
        <w:t>Table 1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86"/>
        <w:gridCol w:w="2133"/>
        <w:gridCol w:w="4077"/>
      </w:tblGrid>
      <w:tr w:rsidR="00847E95" w14:paraId="0A74380A" w14:textId="77777777" w:rsidTr="005D7386">
        <w:tc>
          <w:tcPr>
            <w:tcW w:w="3005" w:type="dxa"/>
          </w:tcPr>
          <w:p w14:paraId="3D132DBD" w14:textId="5A11DE62" w:rsidR="00847E95" w:rsidRDefault="00847E95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Question</w:t>
            </w:r>
          </w:p>
        </w:tc>
        <w:tc>
          <w:tcPr>
            <w:tcW w:w="3005" w:type="dxa"/>
          </w:tcPr>
          <w:p w14:paraId="23CE728B" w14:textId="67A19B55" w:rsidR="00847E95" w:rsidRDefault="00847E95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happens</w:t>
            </w:r>
          </w:p>
        </w:tc>
        <w:tc>
          <w:tcPr>
            <w:tcW w:w="3006" w:type="dxa"/>
          </w:tcPr>
          <w:p w14:paraId="420D11E4" w14:textId="35A96895" w:rsidR="00847E95" w:rsidRDefault="00847E95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Line that makes it happen</w:t>
            </w:r>
          </w:p>
        </w:tc>
      </w:tr>
      <w:tr w:rsidR="00AA4573" w14:paraId="18AB18AB" w14:textId="77777777" w:rsidTr="005D7386">
        <w:tc>
          <w:tcPr>
            <w:tcW w:w="3005" w:type="dxa"/>
          </w:tcPr>
          <w:p w14:paraId="7BD5E133" w14:textId="16B92140" w:rsidR="00AA4573" w:rsidRDefault="00AA4573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page is loaded</w:t>
            </w:r>
          </w:p>
        </w:tc>
        <w:tc>
          <w:tcPr>
            <w:tcW w:w="3005" w:type="dxa"/>
          </w:tcPr>
          <w:p w14:paraId="572D4F12" w14:textId="449E7597" w:rsidR="00AA4573" w:rsidRDefault="00AA4573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 message should be written on the console and the game should start</w:t>
            </w:r>
          </w:p>
        </w:tc>
        <w:tc>
          <w:tcPr>
            <w:tcW w:w="3006" w:type="dxa"/>
          </w:tcPr>
          <w:p w14:paraId="76FC0827" w14:textId="2E91FFFF" w:rsidR="00B91DCD" w:rsidRPr="000C669F" w:rsidRDefault="00B91DCD" w:rsidP="000C669F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C669F">
              <w:rPr>
                <w:rFonts w:asciiTheme="majorHAnsi" w:hAnsiTheme="majorHAnsi" w:cstheme="majorHAnsi"/>
                <w:sz w:val="24"/>
                <w:szCs w:val="24"/>
              </w:rPr>
              <w:t xml:space="preserve">function </w:t>
            </w:r>
            <w:proofErr w:type="spellStart"/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startGame</w:t>
            </w:r>
            <w:proofErr w:type="spellEnd"/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() {</w:t>
            </w:r>
            <w:r w:rsidR="000C669F">
              <w:rPr>
                <w:rFonts w:asciiTheme="majorHAnsi" w:hAnsiTheme="majorHAnsi" w:cstheme="majorHAnsi"/>
                <w:sz w:val="24"/>
                <w:szCs w:val="24"/>
              </w:rPr>
              <w:br/>
            </w:r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//when the page is loaded, what should happen?</w:t>
            </w:r>
          </w:p>
          <w:p w14:paraId="17E9F3AE" w14:textId="77777777" w:rsidR="000C669F" w:rsidRDefault="00B91DCD" w:rsidP="000C669F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myGameArea.start</w:t>
            </w:r>
            <w:proofErr w:type="spellEnd"/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();</w:t>
            </w:r>
          </w:p>
          <w:p w14:paraId="003F54F6" w14:textId="04DD7471" w:rsidR="00AA4573" w:rsidRPr="000C669F" w:rsidRDefault="00B91DCD" w:rsidP="000C669F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user.name =</w:t>
            </w:r>
            <w:r w:rsidR="000C669F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window.prompt</w:t>
            </w:r>
            <w:proofErr w:type="spellEnd"/>
            <w:r w:rsidRPr="000C669F">
              <w:rPr>
                <w:rFonts w:asciiTheme="majorHAnsi" w:hAnsiTheme="majorHAnsi" w:cstheme="majorHAnsi"/>
                <w:sz w:val="24"/>
                <w:szCs w:val="24"/>
              </w:rPr>
              <w:t>("Enter your name");</w:t>
            </w:r>
          </w:p>
        </w:tc>
      </w:tr>
      <w:tr w:rsidR="00C67616" w14:paraId="501BC607" w14:textId="77777777" w:rsidTr="005D7386">
        <w:tc>
          <w:tcPr>
            <w:tcW w:w="3005" w:type="dxa"/>
          </w:tcPr>
          <w:p w14:paraId="7FC33128" w14:textId="40D5C024" w:rsidR="00C67616" w:rsidRDefault="00C67616" w:rsidP="00C67616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67616">
              <w:rPr>
                <w:rFonts w:asciiTheme="majorHAnsi" w:hAnsiTheme="majorHAnsi" w:cstheme="majorHAnsi"/>
                <w:sz w:val="24"/>
                <w:szCs w:val="24"/>
              </w:rPr>
              <w:t xml:space="preserve">Example the component function. Where is it called? What does it return? </w:t>
            </w:r>
          </w:p>
        </w:tc>
        <w:tc>
          <w:tcPr>
            <w:tcW w:w="3005" w:type="dxa"/>
          </w:tcPr>
          <w:p w14:paraId="471B91FE" w14:textId="77777777" w:rsidR="00C67616" w:rsidRDefault="0057742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Component is called when </w:t>
            </w:r>
            <w:proofErr w:type="spellStart"/>
            <w:r w:rsidR="003A78F7">
              <w:rPr>
                <w:rFonts w:asciiTheme="majorHAnsi" w:hAnsiTheme="majorHAnsi" w:cstheme="majorHAnsi"/>
                <w:sz w:val="24"/>
                <w:szCs w:val="24"/>
              </w:rPr>
              <w:t>drawPiece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() is called. But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drawPiece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isn’t called YET. Until we link it to the NEXT button.</w:t>
            </w:r>
          </w:p>
          <w:p w14:paraId="6779F6AA" w14:textId="77777777" w:rsidR="00577426" w:rsidRDefault="0057742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7E41C044" w14:textId="2F3D00A0" w:rsidR="00577426" w:rsidRDefault="0057742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Component will return a rectangle</w:t>
            </w:r>
            <w:r w:rsidR="001A77C0">
              <w:rPr>
                <w:rFonts w:asciiTheme="majorHAnsi" w:hAnsiTheme="majorHAnsi" w:cstheme="majorHAnsi"/>
                <w:sz w:val="24"/>
                <w:szCs w:val="24"/>
              </w:rPr>
              <w:t xml:space="preserve"> with the inputted attributes</w:t>
            </w:r>
          </w:p>
        </w:tc>
        <w:tc>
          <w:tcPr>
            <w:tcW w:w="3006" w:type="dxa"/>
          </w:tcPr>
          <w:p w14:paraId="6A28F083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function component(width, height, color, x, y) {</w:t>
            </w:r>
          </w:p>
          <w:p w14:paraId="3F9FC37B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var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= {}</w:t>
            </w:r>
          </w:p>
          <w:p w14:paraId="6F1B231E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width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= width;</w:t>
            </w:r>
          </w:p>
          <w:p w14:paraId="7F1F2324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height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= height;</w:t>
            </w:r>
          </w:p>
          <w:p w14:paraId="689415FC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</w:t>
            </w:r>
          </w:p>
          <w:p w14:paraId="141C52C5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x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= x;</w:t>
            </w:r>
          </w:p>
          <w:p w14:paraId="1DA00A76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y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= y; </w:t>
            </w:r>
          </w:p>
          <w:p w14:paraId="1FBE21DE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shape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=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paper.rect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()   </w:t>
            </w:r>
          </w:p>
          <w:p w14:paraId="5C2602AF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shape.attr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({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x:rectangl.x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, y:rectangl.y,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width:rectangl.width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height:rectangl.height,fill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: color});</w:t>
            </w:r>
          </w:p>
          <w:p w14:paraId="3941E6E4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update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= function() {</w:t>
            </w:r>
          </w:p>
          <w:p w14:paraId="30438136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   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.shape.attr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({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x:rectangl.x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, y:rectangl.y,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width:rectangl.width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,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height:rectangl.height,fill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: color});</w:t>
            </w:r>
          </w:p>
          <w:p w14:paraId="28C0B9ED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}</w:t>
            </w:r>
          </w:p>
          <w:p w14:paraId="04A9939D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 xml:space="preserve">    return </w:t>
            </w:r>
            <w:proofErr w:type="spellStart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rectangl</w:t>
            </w:r>
            <w:proofErr w:type="spellEnd"/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;</w:t>
            </w:r>
          </w:p>
          <w:p w14:paraId="7890B1B1" w14:textId="77777777" w:rsidR="00B40007" w:rsidRPr="00B40007" w:rsidRDefault="00B40007" w:rsidP="00B40007">
            <w:pPr>
              <w:pStyle w:val="ListParagraph"/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 xml:space="preserve">     </w:t>
            </w:r>
          </w:p>
          <w:p w14:paraId="3B79F0E8" w14:textId="61FDD453" w:rsidR="00C67616" w:rsidRDefault="00B40007" w:rsidP="00B40007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 w:rsidRPr="00B40007">
              <w:rPr>
                <w:rFonts w:asciiTheme="majorHAnsi" w:hAnsiTheme="majorHAnsi" w:cstheme="majorHAnsi"/>
                <w:sz w:val="24"/>
                <w:szCs w:val="24"/>
              </w:rPr>
              <w:t>}</w:t>
            </w:r>
          </w:p>
        </w:tc>
      </w:tr>
      <w:tr w:rsidR="00C67616" w14:paraId="0752E3AA" w14:textId="77777777" w:rsidTr="005D7386">
        <w:tc>
          <w:tcPr>
            <w:tcW w:w="3005" w:type="dxa"/>
          </w:tcPr>
          <w:p w14:paraId="59E2522D" w14:textId="1A7067E0" w:rsidR="00C67616" w:rsidRDefault="00C67616" w:rsidP="00C67616">
            <w:pPr>
              <w:spacing w:line="360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C67616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When do you first see a rectangle on the screen?</w:t>
            </w:r>
          </w:p>
        </w:tc>
        <w:tc>
          <w:tcPr>
            <w:tcW w:w="3005" w:type="dxa"/>
          </w:tcPr>
          <w:p w14:paraId="5A776B07" w14:textId="3EA6B90A" w:rsidR="00C67616" w:rsidRDefault="008558C8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en you load the screen</w:t>
            </w:r>
            <w:r w:rsidR="005D1CF4">
              <w:rPr>
                <w:rFonts w:asciiTheme="majorHAnsi" w:hAnsiTheme="majorHAnsi" w:cstheme="majorHAnsi"/>
                <w:sz w:val="24"/>
                <w:szCs w:val="24"/>
              </w:rPr>
              <w:t xml:space="preserve"> (The white background)</w:t>
            </w:r>
          </w:p>
        </w:tc>
        <w:tc>
          <w:tcPr>
            <w:tcW w:w="3006" w:type="dxa"/>
          </w:tcPr>
          <w:p w14:paraId="3251CDDA" w14:textId="644F0BDF" w:rsidR="00A63D74" w:rsidRDefault="00465BCE" w:rsidP="00A63D7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O</w:t>
            </w:r>
            <w:r w:rsidR="00A63D74" w:rsidRPr="00A63D74">
              <w:rPr>
                <w:rFonts w:asciiTheme="majorHAnsi" w:hAnsiTheme="majorHAnsi" w:cstheme="majorHAnsi"/>
                <w:sz w:val="24"/>
                <w:szCs w:val="24"/>
              </w:rPr>
              <w:t>nload="</w:t>
            </w:r>
            <w:proofErr w:type="spellStart"/>
            <w:r w:rsidR="00A63D74" w:rsidRPr="00A63D74">
              <w:rPr>
                <w:rFonts w:asciiTheme="majorHAnsi" w:hAnsiTheme="majorHAnsi" w:cstheme="majorHAnsi"/>
                <w:sz w:val="24"/>
                <w:szCs w:val="24"/>
              </w:rPr>
              <w:t>startGame</w:t>
            </w:r>
            <w:proofErr w:type="spellEnd"/>
            <w:r w:rsidR="00A63D74" w:rsidRPr="00A63D74">
              <w:rPr>
                <w:rFonts w:asciiTheme="majorHAnsi" w:hAnsiTheme="majorHAnsi" w:cstheme="majorHAnsi"/>
                <w:sz w:val="24"/>
                <w:szCs w:val="24"/>
              </w:rPr>
              <w:t>()"</w:t>
            </w:r>
          </w:p>
        </w:tc>
      </w:tr>
      <w:tr w:rsidR="005D7386" w14:paraId="2BCB4968" w14:textId="77777777" w:rsidTr="005D7386">
        <w:tc>
          <w:tcPr>
            <w:tcW w:w="3005" w:type="dxa"/>
          </w:tcPr>
          <w:p w14:paraId="27DC00A8" w14:textId="2A25C879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game starts?</w:t>
            </w:r>
          </w:p>
        </w:tc>
        <w:tc>
          <w:tcPr>
            <w:tcW w:w="3005" w:type="dxa"/>
          </w:tcPr>
          <w:p w14:paraId="3E11EF45" w14:textId="0D3A7958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A prompt should ask for the user name.</w:t>
            </w:r>
            <w:r w:rsidR="00AA4573"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r w:rsidR="00916919">
              <w:rPr>
                <w:rFonts w:asciiTheme="majorHAnsi" w:hAnsiTheme="majorHAnsi" w:cstheme="majorHAnsi"/>
                <w:sz w:val="24"/>
                <w:szCs w:val="24"/>
              </w:rPr>
              <w:t xml:space="preserve">The value of </w:t>
            </w:r>
            <w:proofErr w:type="spellStart"/>
            <w:r w:rsidR="00916919">
              <w:rPr>
                <w:rFonts w:asciiTheme="majorHAnsi" w:hAnsiTheme="majorHAnsi" w:cstheme="majorHAnsi"/>
                <w:sz w:val="24"/>
                <w:szCs w:val="24"/>
              </w:rPr>
              <w:t>frameNo</w:t>
            </w:r>
            <w:proofErr w:type="spellEnd"/>
            <w:r w:rsidR="00916919">
              <w:rPr>
                <w:rFonts w:asciiTheme="majorHAnsi" w:hAnsiTheme="majorHAnsi" w:cstheme="majorHAnsi"/>
                <w:sz w:val="24"/>
                <w:szCs w:val="24"/>
              </w:rPr>
              <w:t xml:space="preserve"> (which is 0) is printed to the console</w:t>
            </w:r>
          </w:p>
        </w:tc>
        <w:tc>
          <w:tcPr>
            <w:tcW w:w="3006" w:type="dxa"/>
          </w:tcPr>
          <w:p w14:paraId="6A89910C" w14:textId="77777777" w:rsidR="005D7386" w:rsidRDefault="00606FFF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606FFF">
              <w:rPr>
                <w:rFonts w:asciiTheme="majorHAnsi" w:hAnsiTheme="majorHAnsi" w:cstheme="majorHAnsi"/>
                <w:sz w:val="24"/>
                <w:szCs w:val="24"/>
              </w:rPr>
              <w:t>startGame</w:t>
            </w:r>
            <w:proofErr w:type="spellEnd"/>
            <w:r w:rsidRPr="00606FFF">
              <w:rPr>
                <w:rFonts w:asciiTheme="majorHAnsi" w:hAnsiTheme="majorHAnsi" w:cstheme="majorHAnsi"/>
                <w:sz w:val="24"/>
                <w:szCs w:val="24"/>
              </w:rPr>
              <w:t>()</w:t>
            </w:r>
          </w:p>
          <w:p w14:paraId="054ACCF7" w14:textId="77777777" w:rsidR="00C07408" w:rsidRDefault="00C07408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</w:p>
          <w:p w14:paraId="5114F36C" w14:textId="125CB325" w:rsidR="00C07408" w:rsidRDefault="00C07408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myGameArea.start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>()</w:t>
            </w:r>
          </w:p>
        </w:tc>
      </w:tr>
      <w:tr w:rsidR="005D7386" w14:paraId="347D735F" w14:textId="77777777" w:rsidTr="005D7386">
        <w:tc>
          <w:tcPr>
            <w:tcW w:w="3005" w:type="dxa"/>
          </w:tcPr>
          <w:p w14:paraId="30CBE616" w14:textId="0642590F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“next” button is clicked for the first time?</w:t>
            </w:r>
          </w:p>
        </w:tc>
        <w:tc>
          <w:tcPr>
            <w:tcW w:w="3005" w:type="dxa"/>
          </w:tcPr>
          <w:p w14:paraId="1946A287" w14:textId="7BFAE550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A green rectangle should be created in the far corner of the </w:t>
            </w:r>
            <w:r w:rsidR="008E1A59">
              <w:rPr>
                <w:rFonts w:asciiTheme="majorHAnsi" w:hAnsiTheme="majorHAnsi" w:cstheme="majorHAnsi"/>
                <w:sz w:val="24"/>
                <w:szCs w:val="24"/>
              </w:rPr>
              <w:t>paper</w:t>
            </w:r>
          </w:p>
        </w:tc>
        <w:tc>
          <w:tcPr>
            <w:tcW w:w="3006" w:type="dxa"/>
          </w:tcPr>
          <w:p w14:paraId="45D5C1ED" w14:textId="0B9DE339" w:rsidR="005D7386" w:rsidRDefault="00465BCE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465BCE">
              <w:rPr>
                <w:rFonts w:asciiTheme="majorHAnsi" w:hAnsiTheme="majorHAnsi" w:cstheme="majorHAnsi"/>
                <w:sz w:val="24"/>
                <w:szCs w:val="24"/>
              </w:rPr>
              <w:t>drawPiece</w:t>
            </w:r>
            <w:proofErr w:type="spellEnd"/>
            <w:r w:rsidRPr="00465BCE">
              <w:rPr>
                <w:rFonts w:asciiTheme="majorHAnsi" w:hAnsiTheme="majorHAnsi" w:cstheme="majorHAnsi"/>
                <w:sz w:val="24"/>
                <w:szCs w:val="24"/>
              </w:rPr>
              <w:t>()</w:t>
            </w:r>
          </w:p>
        </w:tc>
      </w:tr>
      <w:tr w:rsidR="005D7386" w14:paraId="2FC7445E" w14:textId="77777777" w:rsidTr="005D7386">
        <w:tc>
          <w:tcPr>
            <w:tcW w:w="3005" w:type="dxa"/>
          </w:tcPr>
          <w:p w14:paraId="4BBFC7EC" w14:textId="035550FB" w:rsidR="005D7386" w:rsidRDefault="005D7386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“next” button is clicked each subsequent time?</w:t>
            </w:r>
          </w:p>
        </w:tc>
        <w:tc>
          <w:tcPr>
            <w:tcW w:w="3005" w:type="dxa"/>
          </w:tcPr>
          <w:p w14:paraId="17657C5B" w14:textId="75DCC6D6" w:rsidR="005D7386" w:rsidRDefault="009F6CB3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 rectangle moves by </w:t>
            </w:r>
            <w:r w:rsidR="00414784">
              <w:rPr>
                <w:rFonts w:asciiTheme="majorHAnsi" w:hAnsiTheme="majorHAnsi" w:cstheme="majorHAnsi"/>
                <w:sz w:val="24"/>
                <w:szCs w:val="24"/>
              </w:rPr>
              <w:t xml:space="preserve">a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frame</w:t>
            </w:r>
            <w:r w:rsidR="00A64F45">
              <w:rPr>
                <w:rFonts w:asciiTheme="majorHAnsi" w:hAnsiTheme="majorHAnsi" w:cstheme="majorHAnsi"/>
                <w:sz w:val="24"/>
                <w:szCs w:val="24"/>
              </w:rPr>
              <w:t>No</w:t>
            </w:r>
            <w:proofErr w:type="spellEnd"/>
          </w:p>
        </w:tc>
        <w:tc>
          <w:tcPr>
            <w:tcW w:w="3006" w:type="dxa"/>
          </w:tcPr>
          <w:p w14:paraId="2B607DCF" w14:textId="453D7DFB" w:rsidR="005D7386" w:rsidRDefault="00465BCE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465BCE">
              <w:rPr>
                <w:rFonts w:asciiTheme="majorHAnsi" w:hAnsiTheme="majorHAnsi" w:cstheme="majorHAnsi"/>
                <w:sz w:val="24"/>
                <w:szCs w:val="24"/>
              </w:rPr>
              <w:t>updatePiece</w:t>
            </w:r>
            <w:proofErr w:type="spellEnd"/>
            <w:r w:rsidRPr="00465BCE">
              <w:rPr>
                <w:rFonts w:asciiTheme="majorHAnsi" w:hAnsiTheme="majorHAnsi" w:cstheme="majorHAnsi"/>
                <w:sz w:val="24"/>
                <w:szCs w:val="24"/>
              </w:rPr>
              <w:t>()</w:t>
            </w:r>
          </w:p>
        </w:tc>
      </w:tr>
      <w:tr w:rsidR="005D7386" w14:paraId="0178EBC9" w14:textId="77777777" w:rsidTr="005D7386">
        <w:tc>
          <w:tcPr>
            <w:tcW w:w="3005" w:type="dxa"/>
          </w:tcPr>
          <w:p w14:paraId="0A969FA5" w14:textId="24D07781" w:rsidR="005D7386" w:rsidRDefault="005E78DB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should happen when the user clicks on the rectangle?</w:t>
            </w:r>
          </w:p>
        </w:tc>
        <w:tc>
          <w:tcPr>
            <w:tcW w:w="3005" w:type="dxa"/>
          </w:tcPr>
          <w:p w14:paraId="4F773A15" w14:textId="0FF379EF" w:rsidR="005D7386" w:rsidRDefault="00414784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It will input</w:t>
            </w:r>
            <w:r w:rsidR="009F4FF9">
              <w:rPr>
                <w:rFonts w:asciiTheme="majorHAnsi" w:hAnsiTheme="majorHAnsi" w:cstheme="majorHAnsi"/>
                <w:sz w:val="24"/>
                <w:szCs w:val="24"/>
              </w:rPr>
              <w:t xml:space="preserve"> their score</w:t>
            </w:r>
          </w:p>
        </w:tc>
        <w:tc>
          <w:tcPr>
            <w:tcW w:w="3006" w:type="dxa"/>
          </w:tcPr>
          <w:p w14:paraId="2BFC19DD" w14:textId="0F7EAA4B" w:rsidR="005D7386" w:rsidRDefault="00BE3A20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User.updateScore</w:t>
            </w:r>
            <w:proofErr w:type="spellEnd"/>
          </w:p>
        </w:tc>
      </w:tr>
      <w:tr w:rsidR="005D7386" w14:paraId="3892C2C5" w14:textId="77777777" w:rsidTr="005D7386">
        <w:tc>
          <w:tcPr>
            <w:tcW w:w="3005" w:type="dxa"/>
          </w:tcPr>
          <w:p w14:paraId="16FA2FDA" w14:textId="10C6B02E" w:rsidR="005D7386" w:rsidRDefault="005E78DB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en does the game end</w:t>
            </w:r>
            <w:r w:rsidR="00DC063A">
              <w:rPr>
                <w:rFonts w:asciiTheme="majorHAnsi" w:hAnsiTheme="majorHAnsi" w:cstheme="majorHAnsi"/>
                <w:sz w:val="24"/>
                <w:szCs w:val="24"/>
              </w:rPr>
              <w:t>?</w:t>
            </w:r>
          </w:p>
        </w:tc>
        <w:tc>
          <w:tcPr>
            <w:tcW w:w="3005" w:type="dxa"/>
          </w:tcPr>
          <w:p w14:paraId="170A69A8" w14:textId="3E83FD47" w:rsidR="005D7386" w:rsidRDefault="00A549C2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After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frameNo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&gt;= 10</w:t>
            </w:r>
          </w:p>
        </w:tc>
        <w:tc>
          <w:tcPr>
            <w:tcW w:w="3006" w:type="dxa"/>
          </w:tcPr>
          <w:p w14:paraId="3BC2A6CF" w14:textId="77777777" w:rsidR="005D7386" w:rsidRDefault="00E86F0B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myGameArea.stop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>()</w:t>
            </w:r>
          </w:p>
          <w:p w14:paraId="05841E80" w14:textId="72B6C7C8" w:rsidR="00652AB8" w:rsidRDefault="00652AB8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checkEndGame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>()</w:t>
            </w:r>
            <w:bookmarkStart w:id="0" w:name="_GoBack"/>
            <w:bookmarkEnd w:id="0"/>
          </w:p>
        </w:tc>
      </w:tr>
      <w:tr w:rsidR="00DC063A" w14:paraId="6B9B47BF" w14:textId="77777777" w:rsidTr="005D7386">
        <w:tc>
          <w:tcPr>
            <w:tcW w:w="3005" w:type="dxa"/>
          </w:tcPr>
          <w:p w14:paraId="3C1D7740" w14:textId="731C1087" w:rsidR="00DC063A" w:rsidRDefault="00DC063A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What happens when the game ends?</w:t>
            </w:r>
          </w:p>
        </w:tc>
        <w:tc>
          <w:tcPr>
            <w:tcW w:w="3005" w:type="dxa"/>
          </w:tcPr>
          <w:p w14:paraId="51749649" w14:textId="27F4FA75" w:rsidR="00DC063A" w:rsidRDefault="00780925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They will prompt you with how many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frameNo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you get</w:t>
            </w:r>
          </w:p>
        </w:tc>
        <w:tc>
          <w:tcPr>
            <w:tcW w:w="3006" w:type="dxa"/>
          </w:tcPr>
          <w:p w14:paraId="4B9030FD" w14:textId="72D9864C" w:rsidR="00945F77" w:rsidRDefault="00945F77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checkEndGame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>()</w:t>
            </w:r>
          </w:p>
          <w:p w14:paraId="00B645AA" w14:textId="2D4F056F" w:rsidR="00DC063A" w:rsidRDefault="001B4DCC" w:rsidP="00A02414">
            <w:pPr>
              <w:pStyle w:val="ListParagraph"/>
              <w:spacing w:line="360" w:lineRule="auto"/>
              <w:ind w:left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1B4DCC">
              <w:rPr>
                <w:rFonts w:asciiTheme="majorHAnsi" w:hAnsiTheme="majorHAnsi" w:cstheme="majorHAnsi"/>
                <w:sz w:val="24"/>
                <w:szCs w:val="24"/>
              </w:rPr>
              <w:t>updateGameArea</w:t>
            </w:r>
            <w:proofErr w:type="spellEnd"/>
            <w:r w:rsidRPr="001B4DCC">
              <w:rPr>
                <w:rFonts w:asciiTheme="majorHAnsi" w:hAnsiTheme="majorHAnsi" w:cstheme="majorHAnsi"/>
                <w:sz w:val="24"/>
                <w:szCs w:val="24"/>
              </w:rPr>
              <w:t>()</w:t>
            </w:r>
          </w:p>
        </w:tc>
      </w:tr>
    </w:tbl>
    <w:p w14:paraId="42A1CB2A" w14:textId="77777777" w:rsidR="00A02414" w:rsidRDefault="00A02414" w:rsidP="00A02414">
      <w:pPr>
        <w:pStyle w:val="ListParagraph"/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14:paraId="0313D19E" w14:textId="06833E44" w:rsidR="00A02414" w:rsidRPr="00AA365B" w:rsidRDefault="00DC063A" w:rsidP="00AA365B">
      <w:pPr>
        <w:pStyle w:val="ListParagraph"/>
        <w:numPr>
          <w:ilvl w:val="1"/>
          <w:numId w:val="4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AA365B">
        <w:rPr>
          <w:rFonts w:asciiTheme="majorHAnsi" w:hAnsiTheme="majorHAnsi" w:cstheme="majorHAnsi"/>
          <w:sz w:val="24"/>
          <w:szCs w:val="24"/>
        </w:rPr>
        <w:t xml:space="preserve">Now, based on your answers to Table 1, update the </w:t>
      </w:r>
      <w:proofErr w:type="spellStart"/>
      <w:r w:rsidRPr="00AA365B">
        <w:rPr>
          <w:rFonts w:asciiTheme="majorHAnsi" w:hAnsiTheme="majorHAnsi" w:cstheme="majorHAnsi"/>
          <w:sz w:val="24"/>
          <w:szCs w:val="24"/>
        </w:rPr>
        <w:t>checkEndGame</w:t>
      </w:r>
      <w:proofErr w:type="spellEnd"/>
      <w:r w:rsidRPr="00AA365B">
        <w:rPr>
          <w:rFonts w:asciiTheme="majorHAnsi" w:hAnsiTheme="majorHAnsi" w:cstheme="majorHAnsi"/>
          <w:sz w:val="24"/>
          <w:szCs w:val="24"/>
        </w:rPr>
        <w:t xml:space="preserve">() function and the </w:t>
      </w:r>
      <w:proofErr w:type="spellStart"/>
      <w:r w:rsidRPr="00AA365B">
        <w:rPr>
          <w:rFonts w:asciiTheme="majorHAnsi" w:hAnsiTheme="majorHAnsi" w:cstheme="majorHAnsi"/>
          <w:sz w:val="24"/>
          <w:szCs w:val="24"/>
        </w:rPr>
        <w:t>updateGameArea</w:t>
      </w:r>
      <w:proofErr w:type="spellEnd"/>
      <w:r w:rsidRPr="00AA365B">
        <w:rPr>
          <w:rFonts w:asciiTheme="majorHAnsi" w:hAnsiTheme="majorHAnsi" w:cstheme="majorHAnsi"/>
          <w:sz w:val="24"/>
          <w:szCs w:val="24"/>
        </w:rPr>
        <w:t xml:space="preserve">() function. Where should the </w:t>
      </w:r>
      <w:proofErr w:type="spellStart"/>
      <w:r w:rsidRPr="00AA365B">
        <w:rPr>
          <w:rFonts w:asciiTheme="majorHAnsi" w:hAnsiTheme="majorHAnsi" w:cstheme="majorHAnsi"/>
          <w:sz w:val="24"/>
          <w:szCs w:val="24"/>
        </w:rPr>
        <w:t>checkEndGame</w:t>
      </w:r>
      <w:proofErr w:type="spellEnd"/>
      <w:r w:rsidRPr="00AA365B">
        <w:rPr>
          <w:rFonts w:asciiTheme="majorHAnsi" w:hAnsiTheme="majorHAnsi" w:cstheme="majorHAnsi"/>
          <w:sz w:val="24"/>
          <w:szCs w:val="24"/>
        </w:rPr>
        <w:t>() function be called?</w:t>
      </w:r>
    </w:p>
    <w:p w14:paraId="1523948A" w14:textId="11063186" w:rsidR="00EA6CC4" w:rsidRDefault="00EA6CC4" w:rsidP="008F48BB">
      <w:pPr>
        <w:pBdr>
          <w:bottom w:val="single" w:sz="12" w:space="1" w:color="auto"/>
        </w:pBdr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14:paraId="041D6885" w14:textId="45AC3BB3" w:rsidR="00EA6CC4" w:rsidRPr="00EA6CC4" w:rsidRDefault="00EA6CC4" w:rsidP="008F48BB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EA6CC4">
        <w:rPr>
          <w:rFonts w:asciiTheme="majorHAnsi" w:hAnsiTheme="majorHAnsi" w:cstheme="majorHAnsi"/>
          <w:b/>
          <w:bCs/>
          <w:sz w:val="24"/>
          <w:szCs w:val="24"/>
        </w:rPr>
        <w:t>Part 2</w:t>
      </w:r>
      <w:r w:rsidR="00837DBE">
        <w:rPr>
          <w:rFonts w:asciiTheme="majorHAnsi" w:hAnsiTheme="majorHAnsi" w:cstheme="majorHAnsi"/>
          <w:b/>
          <w:bCs/>
          <w:sz w:val="24"/>
          <w:szCs w:val="24"/>
        </w:rPr>
        <w:t xml:space="preserve"> (1h)</w:t>
      </w:r>
    </w:p>
    <w:p w14:paraId="39FF40E5" w14:textId="77777777" w:rsidR="00EA6CC4" w:rsidRPr="00EA6CC4" w:rsidRDefault="00EA6CC4" w:rsidP="008F48B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714DDCD4" w14:textId="10695528" w:rsidR="00EA6CC4" w:rsidRDefault="00EA6CC4" w:rsidP="008F48B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EA6CC4">
        <w:rPr>
          <w:rFonts w:asciiTheme="majorHAnsi" w:hAnsiTheme="majorHAnsi" w:cstheme="majorHAnsi"/>
          <w:b/>
          <w:bCs/>
          <w:sz w:val="24"/>
          <w:szCs w:val="24"/>
        </w:rPr>
        <w:t>Summary of learnings</w:t>
      </w:r>
    </w:p>
    <w:p w14:paraId="33F48958" w14:textId="104B62AB" w:rsidR="00EA6CC4" w:rsidRPr="00D94D86" w:rsidRDefault="00C22E9C" w:rsidP="008F48BB">
      <w:pPr>
        <w:pStyle w:val="ListParagraph"/>
        <w:numPr>
          <w:ilvl w:val="0"/>
          <w:numId w:val="2"/>
        </w:num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 xml:space="preserve">Practice using the </w:t>
      </w:r>
      <w:proofErr w:type="spellStart"/>
      <w:r>
        <w:rPr>
          <w:rFonts w:asciiTheme="majorHAnsi" w:hAnsiTheme="majorHAnsi" w:cstheme="majorHAnsi"/>
          <w:b/>
          <w:bCs/>
          <w:sz w:val="24"/>
          <w:szCs w:val="24"/>
        </w:rPr>
        <w:t>setInterval</w:t>
      </w:r>
      <w:proofErr w:type="spellEnd"/>
    </w:p>
    <w:p w14:paraId="74BDAEDC" w14:textId="0D199DAF" w:rsidR="00EA6CC4" w:rsidRDefault="00EA6CC4" w:rsidP="008F48B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29EC8583" w14:textId="169D5802" w:rsidR="00EA6CC4" w:rsidRPr="00EA6CC4" w:rsidRDefault="00EA6CC4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EA6CC4">
        <w:rPr>
          <w:rFonts w:asciiTheme="majorHAnsi" w:hAnsiTheme="majorHAnsi" w:cstheme="majorHAnsi"/>
          <w:sz w:val="24"/>
          <w:szCs w:val="24"/>
        </w:rPr>
        <w:t>The Overall Goal of this task set is to</w:t>
      </w:r>
      <w:r w:rsidR="00EB41CF">
        <w:rPr>
          <w:rFonts w:asciiTheme="majorHAnsi" w:hAnsiTheme="majorHAnsi" w:cstheme="majorHAnsi"/>
          <w:sz w:val="24"/>
          <w:szCs w:val="24"/>
        </w:rPr>
        <w:t xml:space="preserve"> stop using the “next” button and use </w:t>
      </w:r>
      <w:proofErr w:type="spellStart"/>
      <w:r w:rsidR="00EB41CF">
        <w:rPr>
          <w:rFonts w:asciiTheme="majorHAnsi" w:hAnsiTheme="majorHAnsi" w:cstheme="majorHAnsi"/>
          <w:sz w:val="24"/>
          <w:szCs w:val="24"/>
        </w:rPr>
        <w:t>setInterval</w:t>
      </w:r>
      <w:proofErr w:type="spellEnd"/>
      <w:r w:rsidR="00EB41CF">
        <w:rPr>
          <w:rFonts w:asciiTheme="majorHAnsi" w:hAnsiTheme="majorHAnsi" w:cstheme="majorHAnsi"/>
          <w:sz w:val="24"/>
          <w:szCs w:val="24"/>
        </w:rPr>
        <w:t xml:space="preserve"> instead</w:t>
      </w:r>
      <w:r w:rsidRPr="00EA6CC4">
        <w:rPr>
          <w:rFonts w:asciiTheme="majorHAnsi" w:hAnsiTheme="majorHAnsi" w:cstheme="majorHAnsi"/>
          <w:sz w:val="24"/>
          <w:szCs w:val="24"/>
        </w:rPr>
        <w:t>. Specifically:</w:t>
      </w:r>
    </w:p>
    <w:p w14:paraId="09AD252F" w14:textId="13B5EC70" w:rsidR="00EA6CC4" w:rsidRPr="00EA6CC4" w:rsidRDefault="00EB41CF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2.1 Create a property of </w:t>
      </w:r>
      <w:proofErr w:type="spellStart"/>
      <w:r>
        <w:rPr>
          <w:rFonts w:asciiTheme="majorHAnsi" w:hAnsiTheme="majorHAnsi" w:cstheme="majorHAnsi"/>
          <w:sz w:val="24"/>
          <w:szCs w:val="24"/>
        </w:rPr>
        <w:t>myGameArea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called timer which will be used to call the </w:t>
      </w:r>
      <w:proofErr w:type="spellStart"/>
      <w:r>
        <w:rPr>
          <w:rFonts w:asciiTheme="majorHAnsi" w:hAnsiTheme="majorHAnsi" w:cstheme="majorHAnsi"/>
          <w:sz w:val="24"/>
          <w:szCs w:val="24"/>
        </w:rPr>
        <w:t>setInterval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method and the function to repeat at each interval of 100 milliseconds. Call it each time the page is loaded.</w:t>
      </w:r>
    </w:p>
    <w:p w14:paraId="7875D450" w14:textId="3CADFF38" w:rsidR="00D94D86" w:rsidRDefault="00D94D86" w:rsidP="008F48BB">
      <w:p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2.</w:t>
      </w:r>
      <w:r w:rsidR="00EA6CC4" w:rsidRPr="00EA6CC4">
        <w:rPr>
          <w:rFonts w:asciiTheme="majorHAnsi" w:hAnsiTheme="majorHAnsi" w:cstheme="majorHAnsi"/>
          <w:sz w:val="24"/>
          <w:szCs w:val="24"/>
        </w:rPr>
        <w:t>1</w:t>
      </w:r>
      <w:r w:rsidR="00EA6CC4">
        <w:rPr>
          <w:rFonts w:asciiTheme="majorHAnsi" w:hAnsiTheme="majorHAnsi" w:cstheme="majorHAnsi"/>
          <w:sz w:val="24"/>
          <w:szCs w:val="24"/>
        </w:rPr>
        <w:t xml:space="preserve"> </w:t>
      </w:r>
      <w:r w:rsidR="00EB41CF">
        <w:rPr>
          <w:rFonts w:asciiTheme="majorHAnsi" w:hAnsiTheme="majorHAnsi" w:cstheme="majorHAnsi"/>
          <w:sz w:val="24"/>
          <w:szCs w:val="24"/>
        </w:rPr>
        <w:t xml:space="preserve">Use the </w:t>
      </w:r>
      <w:proofErr w:type="spellStart"/>
      <w:r w:rsidR="00EB41CF">
        <w:rPr>
          <w:rFonts w:asciiTheme="majorHAnsi" w:hAnsiTheme="majorHAnsi" w:cstheme="majorHAnsi"/>
          <w:sz w:val="24"/>
          <w:szCs w:val="24"/>
        </w:rPr>
        <w:t>clearInterval</w:t>
      </w:r>
      <w:proofErr w:type="spellEnd"/>
      <w:r w:rsidR="00EB41CF">
        <w:rPr>
          <w:rFonts w:asciiTheme="majorHAnsi" w:hAnsiTheme="majorHAnsi" w:cstheme="majorHAnsi"/>
          <w:sz w:val="24"/>
          <w:szCs w:val="24"/>
        </w:rPr>
        <w:t xml:space="preserve"> function on the timer each time the game ends.</w:t>
      </w:r>
      <w:r w:rsidR="00AD4C30">
        <w:rPr>
          <w:rFonts w:asciiTheme="majorHAnsi" w:hAnsiTheme="majorHAnsi" w:cstheme="majorHAnsi"/>
          <w:sz w:val="24"/>
          <w:szCs w:val="24"/>
        </w:rPr>
        <w:t xml:space="preserve"> Use the </w:t>
      </w:r>
      <w:proofErr w:type="spellStart"/>
      <w:r w:rsidR="00AD4C30">
        <w:rPr>
          <w:rFonts w:asciiTheme="majorHAnsi" w:hAnsiTheme="majorHAnsi" w:cstheme="majorHAnsi"/>
          <w:sz w:val="24"/>
          <w:szCs w:val="24"/>
        </w:rPr>
        <w:t>myGameArea.stop</w:t>
      </w:r>
      <w:proofErr w:type="spellEnd"/>
      <w:r w:rsidR="00AD4C30">
        <w:rPr>
          <w:rFonts w:asciiTheme="majorHAnsi" w:hAnsiTheme="majorHAnsi" w:cstheme="majorHAnsi"/>
          <w:sz w:val="24"/>
          <w:szCs w:val="24"/>
        </w:rPr>
        <w:t xml:space="preserve">() function to do this, and update the </w:t>
      </w:r>
      <w:proofErr w:type="spellStart"/>
      <w:r w:rsidR="00AD4C30">
        <w:rPr>
          <w:rFonts w:asciiTheme="majorHAnsi" w:hAnsiTheme="majorHAnsi" w:cstheme="majorHAnsi"/>
          <w:sz w:val="24"/>
          <w:szCs w:val="24"/>
        </w:rPr>
        <w:t>checkEndGame</w:t>
      </w:r>
      <w:proofErr w:type="spellEnd"/>
      <w:r w:rsidR="00AD4C30">
        <w:rPr>
          <w:rFonts w:asciiTheme="majorHAnsi" w:hAnsiTheme="majorHAnsi" w:cstheme="majorHAnsi"/>
          <w:sz w:val="24"/>
          <w:szCs w:val="24"/>
        </w:rPr>
        <w:t>() function accordingly.</w:t>
      </w:r>
      <w:r w:rsidR="00EB41CF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06D44551" w14:textId="7A24DC16" w:rsidR="00EA6CC4" w:rsidRDefault="00EA6CC4" w:rsidP="008F48BB">
      <w:pPr>
        <w:pBdr>
          <w:bottom w:val="single" w:sz="12" w:space="1" w:color="auto"/>
        </w:pBdr>
        <w:spacing w:line="360" w:lineRule="auto"/>
        <w:rPr>
          <w:rFonts w:asciiTheme="majorHAnsi" w:hAnsiTheme="majorHAnsi" w:cstheme="majorHAnsi"/>
          <w:sz w:val="24"/>
          <w:szCs w:val="24"/>
        </w:rPr>
      </w:pPr>
    </w:p>
    <w:p w14:paraId="688BD553" w14:textId="16ABBE88" w:rsidR="008F48BB" w:rsidRDefault="008F48BB" w:rsidP="000A4B61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0A4B61">
        <w:rPr>
          <w:rFonts w:asciiTheme="majorHAnsi" w:hAnsiTheme="majorHAnsi" w:cstheme="majorHAnsi"/>
          <w:b/>
          <w:bCs/>
          <w:sz w:val="24"/>
          <w:szCs w:val="24"/>
        </w:rPr>
        <w:t>Bonus</w:t>
      </w:r>
    </w:p>
    <w:p w14:paraId="55B9321C" w14:textId="2F1576B8" w:rsidR="00B773A7" w:rsidRDefault="00B773A7" w:rsidP="000A4B61">
      <w:pPr>
        <w:spacing w:line="360" w:lineRule="auto"/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Part 3: Spawning new objects</w:t>
      </w:r>
    </w:p>
    <w:p w14:paraId="3B5389FF" w14:textId="0EE1BF9A" w:rsidR="007910CB" w:rsidRDefault="007910CB" w:rsidP="007910CB">
      <w:pPr>
        <w:spacing w:line="36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6E48927A" w14:textId="627DD8A6" w:rsidR="008F5B80" w:rsidRPr="00B773A7" w:rsidRDefault="008F5B80" w:rsidP="00B773A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B773A7">
        <w:rPr>
          <w:rFonts w:asciiTheme="majorHAnsi" w:hAnsiTheme="majorHAnsi" w:cstheme="majorHAnsi"/>
          <w:sz w:val="24"/>
          <w:szCs w:val="24"/>
        </w:rPr>
        <w:t>See if you can end the game at every 30 frames instead of 10.</w:t>
      </w:r>
    </w:p>
    <w:p w14:paraId="7746C7D8" w14:textId="716DB283" w:rsidR="00E65FA6" w:rsidRDefault="00810048" w:rsidP="00B773A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ee if you</w:t>
      </w:r>
      <w:r w:rsidR="00E65FA6">
        <w:rPr>
          <w:rFonts w:asciiTheme="majorHAnsi" w:hAnsiTheme="majorHAnsi" w:cstheme="majorHAnsi"/>
          <w:sz w:val="24"/>
          <w:szCs w:val="24"/>
        </w:rPr>
        <w:t xml:space="preserve"> put the “green” object in a list instead. Use something like this:</w:t>
      </w:r>
    </w:p>
    <w:p w14:paraId="18662DF9" w14:textId="409E4AA5" w:rsidR="00E65FA6" w:rsidRDefault="00E65FA6" w:rsidP="00E65FA6">
      <w:pPr>
        <w:pStyle w:val="ListParagraph"/>
        <w:spacing w:line="360" w:lineRule="auto"/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jskeywordcolor"/>
          <w:rFonts w:ascii="Consolas" w:hAnsi="Consolas"/>
          <w:b/>
          <w:bCs/>
          <w:color w:val="0000CD"/>
          <w:sz w:val="23"/>
          <w:szCs w:val="23"/>
          <w:shd w:val="clear" w:color="auto" w:fill="FFFFFF"/>
        </w:rPr>
        <w:t>var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myObstacles</w:t>
      </w:r>
      <w:proofErr w:type="spellEnd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 xml:space="preserve"> = [];</w:t>
      </w:r>
    </w:p>
    <w:p w14:paraId="13A26633" w14:textId="25C32DEB" w:rsidR="00E65FA6" w:rsidRDefault="00E65FA6" w:rsidP="00E65FA6">
      <w:pPr>
        <w:pStyle w:val="ListParagraph"/>
        <w:spacing w:line="360" w:lineRule="auto"/>
        <w:rPr>
          <w:rFonts w:asciiTheme="majorHAnsi" w:hAnsiTheme="majorHAnsi" w:cstheme="majorHAnsi"/>
          <w:sz w:val="24"/>
          <w:szCs w:val="24"/>
        </w:rPr>
      </w:pPr>
      <w:proofErr w:type="spellStart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myObstacles.</w:t>
      </w:r>
      <w:r>
        <w:rPr>
          <w:rStyle w:val="jspropertycolor"/>
          <w:rFonts w:ascii="Consolas" w:hAnsi="Consolas"/>
          <w:b/>
          <w:bCs/>
          <w:color w:val="000000"/>
          <w:sz w:val="23"/>
          <w:szCs w:val="23"/>
          <w:shd w:val="clear" w:color="auto" w:fill="FFFFFF"/>
        </w:rPr>
        <w:t>push</w:t>
      </w:r>
      <w:proofErr w:type="spellEnd"/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(component(</w:t>
      </w:r>
      <w:r>
        <w:rPr>
          <w:rStyle w:val="jsnumbercolor"/>
          <w:rFonts w:ascii="Consolas" w:hAnsi="Consolas"/>
          <w:b/>
          <w:bCs/>
          <w:color w:val="FF0000"/>
          <w:sz w:val="23"/>
          <w:szCs w:val="23"/>
          <w:shd w:val="clear" w:color="auto" w:fill="FFFFFF"/>
        </w:rPr>
        <w:t>10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, height, </w:t>
      </w:r>
      <w:r>
        <w:rPr>
          <w:rStyle w:val="jsstringcolor"/>
          <w:rFonts w:ascii="Consolas" w:hAnsi="Consolas"/>
          <w:b/>
          <w:bCs/>
          <w:color w:val="A52A2A"/>
          <w:sz w:val="23"/>
          <w:szCs w:val="23"/>
          <w:shd w:val="clear" w:color="auto" w:fill="FFFFFF"/>
        </w:rPr>
        <w:t>"green"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, x, </w:t>
      </w:r>
      <w:r>
        <w:rPr>
          <w:rStyle w:val="jsnumbercolor"/>
          <w:rFonts w:ascii="Consolas" w:hAnsi="Consolas"/>
          <w:b/>
          <w:bCs/>
          <w:color w:val="FF0000"/>
          <w:sz w:val="23"/>
          <w:szCs w:val="23"/>
          <w:shd w:val="clear" w:color="auto" w:fill="FFFFFF"/>
        </w:rPr>
        <w:t>0</w:t>
      </w:r>
      <w:r>
        <w:rPr>
          <w:rStyle w:val="Strong"/>
          <w:rFonts w:ascii="Consolas" w:hAnsi="Consolas"/>
          <w:color w:val="000000"/>
          <w:sz w:val="23"/>
          <w:szCs w:val="23"/>
          <w:shd w:val="clear" w:color="auto" w:fill="FFFFFF"/>
        </w:rPr>
        <w:t>));</w:t>
      </w:r>
    </w:p>
    <w:p w14:paraId="17115F77" w14:textId="26C1DD67" w:rsidR="007E5FD7" w:rsidRPr="007E5FD7" w:rsidRDefault="00AD4C30" w:rsidP="007E5FD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 w:rsidRPr="007E5FD7">
        <w:rPr>
          <w:rFonts w:asciiTheme="majorHAnsi" w:hAnsiTheme="majorHAnsi" w:cstheme="majorHAnsi"/>
          <w:sz w:val="24"/>
          <w:szCs w:val="24"/>
        </w:rPr>
        <w:t xml:space="preserve">For every fifth frame, see if you can “spawn” a new component </w:t>
      </w:r>
      <w:r w:rsidR="00B773A7" w:rsidRPr="007E5FD7">
        <w:rPr>
          <w:rFonts w:asciiTheme="majorHAnsi" w:hAnsiTheme="majorHAnsi" w:cstheme="majorHAnsi"/>
          <w:sz w:val="24"/>
          <w:szCs w:val="24"/>
        </w:rPr>
        <w:t>by using the above code.</w:t>
      </w:r>
    </w:p>
    <w:p w14:paraId="6576B56A" w14:textId="29F8BCFA" w:rsidR="00617B7A" w:rsidRPr="00617B7A" w:rsidRDefault="007E5FD7" w:rsidP="007E5FD7">
      <w:pPr>
        <w:pStyle w:val="ListParagraph"/>
        <w:numPr>
          <w:ilvl w:val="1"/>
          <w:numId w:val="6"/>
        </w:numPr>
        <w:spacing w:line="360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But then, remember that you need to move all the obstacles in each </w:t>
      </w:r>
      <w:proofErr w:type="spellStart"/>
      <w:r>
        <w:rPr>
          <w:rFonts w:asciiTheme="majorHAnsi" w:hAnsiTheme="majorHAnsi" w:cstheme="majorHAnsi"/>
          <w:sz w:val="24"/>
          <w:szCs w:val="24"/>
        </w:rPr>
        <w:t>update</w:t>
      </w:r>
      <w:r w:rsidR="00017341">
        <w:rPr>
          <w:rFonts w:asciiTheme="majorHAnsi" w:hAnsiTheme="majorHAnsi" w:cstheme="majorHAnsi"/>
          <w:sz w:val="24"/>
          <w:szCs w:val="24"/>
        </w:rPr>
        <w:t>Piece</w:t>
      </w:r>
      <w:proofErr w:type="spellEnd"/>
      <w:r>
        <w:rPr>
          <w:rFonts w:asciiTheme="majorHAnsi" w:hAnsiTheme="majorHAnsi" w:cstheme="majorHAnsi"/>
          <w:sz w:val="24"/>
          <w:szCs w:val="24"/>
        </w:rPr>
        <w:t xml:space="preserve"> function call. </w:t>
      </w:r>
    </w:p>
    <w:sectPr w:rsidR="00617B7A" w:rsidRPr="00617B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D77FB"/>
    <w:multiLevelType w:val="multilevel"/>
    <w:tmpl w:val="6A4A1F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30D593B"/>
    <w:multiLevelType w:val="multilevel"/>
    <w:tmpl w:val="09263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A6C651A"/>
    <w:multiLevelType w:val="hybridMultilevel"/>
    <w:tmpl w:val="36025FD6"/>
    <w:lvl w:ilvl="0" w:tplc="4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5CDD449E"/>
    <w:multiLevelType w:val="multilevel"/>
    <w:tmpl w:val="6764F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5F65735C"/>
    <w:multiLevelType w:val="multilevel"/>
    <w:tmpl w:val="6764FF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6FF85C00"/>
    <w:multiLevelType w:val="hybridMultilevel"/>
    <w:tmpl w:val="8250C32E"/>
    <w:lvl w:ilvl="0" w:tplc="55C01914">
      <w:start w:val="9"/>
      <w:numFmt w:val="bullet"/>
      <w:lvlText w:val=""/>
      <w:lvlJc w:val="left"/>
      <w:pPr>
        <w:ind w:left="480" w:hanging="360"/>
      </w:pPr>
      <w:rPr>
        <w:rFonts w:ascii="Symbol" w:eastAsia="Times New Roman" w:hAnsi="Symbol" w:cstheme="minorHAnsi" w:hint="default"/>
        <w:b/>
      </w:rPr>
    </w:lvl>
    <w:lvl w:ilvl="1" w:tplc="4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NLU0MjM0NzOxMDNX0lEKTi0uzszPAykwrAUAsZd01iwAAAA="/>
  </w:docVars>
  <w:rsids>
    <w:rsidRoot w:val="0078677C"/>
    <w:rsid w:val="00017341"/>
    <w:rsid w:val="0005405E"/>
    <w:rsid w:val="000A4B61"/>
    <w:rsid w:val="000C4406"/>
    <w:rsid w:val="000C669F"/>
    <w:rsid w:val="001541D0"/>
    <w:rsid w:val="00172CEB"/>
    <w:rsid w:val="001A77C0"/>
    <w:rsid w:val="001B4DCC"/>
    <w:rsid w:val="001C57CD"/>
    <w:rsid w:val="0020147F"/>
    <w:rsid w:val="0022470D"/>
    <w:rsid w:val="002D5A36"/>
    <w:rsid w:val="003014BF"/>
    <w:rsid w:val="003136F2"/>
    <w:rsid w:val="003661B7"/>
    <w:rsid w:val="00374A0F"/>
    <w:rsid w:val="003A78F7"/>
    <w:rsid w:val="003E4F33"/>
    <w:rsid w:val="00414784"/>
    <w:rsid w:val="0045651A"/>
    <w:rsid w:val="004574A4"/>
    <w:rsid w:val="00465BCE"/>
    <w:rsid w:val="00490D56"/>
    <w:rsid w:val="00497342"/>
    <w:rsid w:val="004C1FAB"/>
    <w:rsid w:val="004F3482"/>
    <w:rsid w:val="0051249F"/>
    <w:rsid w:val="00577426"/>
    <w:rsid w:val="00577469"/>
    <w:rsid w:val="005D1CF4"/>
    <w:rsid w:val="005D7386"/>
    <w:rsid w:val="005E78DB"/>
    <w:rsid w:val="00606FFF"/>
    <w:rsid w:val="00607E33"/>
    <w:rsid w:val="00617B7A"/>
    <w:rsid w:val="0062005E"/>
    <w:rsid w:val="00625CC9"/>
    <w:rsid w:val="00642CC5"/>
    <w:rsid w:val="00652AB8"/>
    <w:rsid w:val="00780925"/>
    <w:rsid w:val="0078677C"/>
    <w:rsid w:val="007910CB"/>
    <w:rsid w:val="007E5FD7"/>
    <w:rsid w:val="007F34F0"/>
    <w:rsid w:val="007F6B22"/>
    <w:rsid w:val="00810048"/>
    <w:rsid w:val="00837DBE"/>
    <w:rsid w:val="00847E95"/>
    <w:rsid w:val="008558C8"/>
    <w:rsid w:val="008A60D9"/>
    <w:rsid w:val="008E1A59"/>
    <w:rsid w:val="008F48BB"/>
    <w:rsid w:val="008F5B80"/>
    <w:rsid w:val="00916919"/>
    <w:rsid w:val="009401DC"/>
    <w:rsid w:val="00945F77"/>
    <w:rsid w:val="009F4FF9"/>
    <w:rsid w:val="009F6CB3"/>
    <w:rsid w:val="00A02414"/>
    <w:rsid w:val="00A549C2"/>
    <w:rsid w:val="00A63D74"/>
    <w:rsid w:val="00A64F45"/>
    <w:rsid w:val="00A66AC3"/>
    <w:rsid w:val="00A90953"/>
    <w:rsid w:val="00AA365B"/>
    <w:rsid w:val="00AA4573"/>
    <w:rsid w:val="00AD4C30"/>
    <w:rsid w:val="00B40007"/>
    <w:rsid w:val="00B773A7"/>
    <w:rsid w:val="00B91DCD"/>
    <w:rsid w:val="00BE06E5"/>
    <w:rsid w:val="00BE3A20"/>
    <w:rsid w:val="00C07408"/>
    <w:rsid w:val="00C22E9C"/>
    <w:rsid w:val="00C67616"/>
    <w:rsid w:val="00D04A6F"/>
    <w:rsid w:val="00D65F4C"/>
    <w:rsid w:val="00D85A0F"/>
    <w:rsid w:val="00D94D86"/>
    <w:rsid w:val="00DC063A"/>
    <w:rsid w:val="00DC7BC7"/>
    <w:rsid w:val="00E06DB9"/>
    <w:rsid w:val="00E26AC3"/>
    <w:rsid w:val="00E4155C"/>
    <w:rsid w:val="00E6513C"/>
    <w:rsid w:val="00E65FA6"/>
    <w:rsid w:val="00E66A20"/>
    <w:rsid w:val="00E86F0B"/>
    <w:rsid w:val="00E87DEF"/>
    <w:rsid w:val="00EA6CC4"/>
    <w:rsid w:val="00EB41CF"/>
    <w:rsid w:val="00EF6F8F"/>
    <w:rsid w:val="00F8044D"/>
    <w:rsid w:val="00F9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A8D39"/>
  <w15:chartTrackingRefBased/>
  <w15:docId w15:val="{B63F5AD5-D570-407F-88BD-EFE4C09E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7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78677C"/>
    <w:pPr>
      <w:ind w:left="120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677C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8677C"/>
    <w:pPr>
      <w:ind w:hanging="360"/>
    </w:pPr>
    <w:rPr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78677C"/>
    <w:rPr>
      <w:rFonts w:ascii="Times New Roman" w:eastAsia="Times New Roman" w:hAnsi="Times New Roman" w:cs="Times New Roman"/>
      <w:sz w:val="27"/>
      <w:szCs w:val="27"/>
      <w:lang w:val="en-US"/>
    </w:rPr>
  </w:style>
  <w:style w:type="paragraph" w:styleId="Title">
    <w:name w:val="Title"/>
    <w:basedOn w:val="Normal"/>
    <w:link w:val="TitleChar"/>
    <w:uiPriority w:val="10"/>
    <w:qFormat/>
    <w:rsid w:val="0078677C"/>
    <w:pPr>
      <w:spacing w:before="12"/>
      <w:ind w:left="120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78677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78677C"/>
    <w:pPr>
      <w:ind w:left="720"/>
      <w:contextualSpacing/>
    </w:pPr>
  </w:style>
  <w:style w:type="table" w:styleId="TableGrid">
    <w:name w:val="Table Grid"/>
    <w:basedOn w:val="TableNormal"/>
    <w:uiPriority w:val="39"/>
    <w:rsid w:val="005D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65FA6"/>
    <w:rPr>
      <w:b/>
      <w:bCs/>
    </w:rPr>
  </w:style>
  <w:style w:type="character" w:customStyle="1" w:styleId="jskeywordcolor">
    <w:name w:val="jskeywordcolor"/>
    <w:basedOn w:val="DefaultParagraphFont"/>
    <w:rsid w:val="00E65FA6"/>
  </w:style>
  <w:style w:type="character" w:customStyle="1" w:styleId="jspropertycolor">
    <w:name w:val="jspropertycolor"/>
    <w:basedOn w:val="DefaultParagraphFont"/>
    <w:rsid w:val="00E65FA6"/>
  </w:style>
  <w:style w:type="character" w:customStyle="1" w:styleId="jsnumbercolor">
    <w:name w:val="jsnumbercolor"/>
    <w:basedOn w:val="DefaultParagraphFont"/>
    <w:rsid w:val="00E65FA6"/>
  </w:style>
  <w:style w:type="character" w:customStyle="1" w:styleId="jsstringcolor">
    <w:name w:val="jsstringcolor"/>
    <w:basedOn w:val="DefaultParagraphFont"/>
    <w:rsid w:val="00E65F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kil J</dc:creator>
  <cp:keywords/>
  <dc:description/>
  <cp:lastModifiedBy>Sabrina Low</cp:lastModifiedBy>
  <cp:revision>130</cp:revision>
  <dcterms:created xsi:type="dcterms:W3CDTF">2020-10-15T00:39:00Z</dcterms:created>
  <dcterms:modified xsi:type="dcterms:W3CDTF">2020-10-15T10:53:00Z</dcterms:modified>
</cp:coreProperties>
</file>